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33D31" w14:textId="77777777" w:rsidR="00C4456B" w:rsidRDefault="00C4456B" w:rsidP="00C4456B">
      <w:pPr>
        <w:jc w:val="center"/>
        <w:rPr>
          <w:rFonts w:ascii="Noto Serif" w:hAnsi="Noto Serif" w:cs="Noto Serif"/>
          <w:b/>
          <w:bCs/>
          <w:sz w:val="36"/>
          <w:szCs w:val="36"/>
        </w:rPr>
      </w:pPr>
      <w:bookmarkStart w:id="0" w:name="_Hlk112254426"/>
      <w:bookmarkEnd w:id="0"/>
      <w:r>
        <w:rPr>
          <w:rFonts w:ascii="Noto Serif" w:hAnsi="Noto Serif" w:cs="Noto Serif"/>
          <w:b/>
          <w:bCs/>
          <w:sz w:val="36"/>
          <w:szCs w:val="36"/>
        </w:rPr>
        <w:t>Laboratory Practical</w:t>
      </w:r>
      <w:r>
        <w:rPr>
          <w:rFonts w:ascii="Noto Serif" w:hAnsi="Noto Serif" w:cs="Noto Serif"/>
          <w:b/>
          <w:bCs/>
          <w:spacing w:val="-1"/>
          <w:sz w:val="36"/>
          <w:szCs w:val="36"/>
        </w:rPr>
        <w:t xml:space="preserve"> </w:t>
      </w:r>
      <w:r>
        <w:rPr>
          <w:rFonts w:ascii="Noto Serif" w:hAnsi="Noto Serif" w:cs="Noto Serif"/>
          <w:b/>
          <w:bCs/>
          <w:sz w:val="36"/>
          <w:szCs w:val="36"/>
        </w:rPr>
        <w:t>File</w:t>
      </w:r>
    </w:p>
    <w:p w14:paraId="7DDF8A24" w14:textId="77777777" w:rsidR="00C4456B" w:rsidRDefault="00C4456B" w:rsidP="00C4456B">
      <w:pPr>
        <w:pStyle w:val="Heading1"/>
        <w:spacing w:line="252" w:lineRule="auto"/>
        <w:ind w:left="0" w:right="0"/>
        <w:rPr>
          <w:rFonts w:ascii="Noto Serif" w:hAnsi="Noto Serif" w:cs="Noto Serif"/>
          <w:sz w:val="36"/>
          <w:szCs w:val="36"/>
        </w:rPr>
      </w:pPr>
      <w:r>
        <w:rPr>
          <w:rFonts w:ascii="Noto Serif" w:hAnsi="Noto Serif" w:cs="Noto Serif"/>
          <w:sz w:val="36"/>
          <w:szCs w:val="36"/>
        </w:rPr>
        <w:t>on</w:t>
      </w:r>
    </w:p>
    <w:p w14:paraId="03C38556" w14:textId="77777777" w:rsidR="00C4456B" w:rsidRDefault="00C4456B" w:rsidP="00C4456B">
      <w:pPr>
        <w:pStyle w:val="Heading1"/>
        <w:spacing w:line="252" w:lineRule="auto"/>
        <w:ind w:left="0" w:right="0"/>
        <w:rPr>
          <w:rFonts w:ascii="Noto Serif" w:hAnsi="Noto Serif" w:cs="Noto Serif"/>
          <w:sz w:val="36"/>
          <w:szCs w:val="36"/>
        </w:rPr>
      </w:pPr>
      <w:r>
        <w:rPr>
          <w:rFonts w:ascii="Noto Serif" w:hAnsi="Noto Serif" w:cs="Noto Serif"/>
          <w:sz w:val="36"/>
          <w:szCs w:val="36"/>
        </w:rPr>
        <w:t>Fundamentals</w:t>
      </w:r>
      <w:r>
        <w:rPr>
          <w:rFonts w:ascii="Noto Serif" w:hAnsi="Noto Serif" w:cs="Noto Serif"/>
          <w:spacing w:val="-6"/>
          <w:sz w:val="36"/>
          <w:szCs w:val="36"/>
        </w:rPr>
        <w:t xml:space="preserve"> </w:t>
      </w:r>
      <w:r>
        <w:rPr>
          <w:rFonts w:ascii="Noto Serif" w:hAnsi="Noto Serif" w:cs="Noto Serif"/>
          <w:sz w:val="36"/>
          <w:szCs w:val="36"/>
        </w:rPr>
        <w:t>of</w:t>
      </w:r>
      <w:r>
        <w:rPr>
          <w:rFonts w:ascii="Noto Serif" w:hAnsi="Noto Serif" w:cs="Noto Serif"/>
          <w:spacing w:val="-6"/>
          <w:sz w:val="36"/>
          <w:szCs w:val="36"/>
        </w:rPr>
        <w:t xml:space="preserve"> </w:t>
      </w:r>
      <w:r>
        <w:rPr>
          <w:rFonts w:ascii="Noto Serif" w:hAnsi="Noto Serif" w:cs="Noto Serif"/>
          <w:sz w:val="36"/>
          <w:szCs w:val="36"/>
        </w:rPr>
        <w:t>Machine</w:t>
      </w:r>
      <w:r>
        <w:rPr>
          <w:rFonts w:ascii="Noto Serif" w:hAnsi="Noto Serif" w:cs="Noto Serif"/>
          <w:spacing w:val="-6"/>
          <w:sz w:val="36"/>
          <w:szCs w:val="36"/>
        </w:rPr>
        <w:t xml:space="preserve"> </w:t>
      </w:r>
      <w:r>
        <w:rPr>
          <w:rFonts w:ascii="Noto Serif" w:hAnsi="Noto Serif" w:cs="Noto Serif"/>
          <w:sz w:val="36"/>
          <w:szCs w:val="36"/>
        </w:rPr>
        <w:t>Learning [CSE313]</w:t>
      </w:r>
    </w:p>
    <w:p w14:paraId="7EDEEA43" w14:textId="67778B97" w:rsidR="00C4456B" w:rsidRDefault="00C4456B" w:rsidP="00C4456B">
      <w:pPr>
        <w:pStyle w:val="BodyText"/>
        <w:spacing w:before="9"/>
        <w:rPr>
          <w:rFonts w:ascii="Noto Serif" w:hAnsi="Noto Serif" w:cs="Noto Serif"/>
          <w:b/>
          <w:bCs/>
          <w:sz w:val="35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4A7B72CF" wp14:editId="77AA9DE0">
            <wp:simplePos x="0" y="0"/>
            <wp:positionH relativeFrom="page">
              <wp:posOffset>2377440</wp:posOffset>
            </wp:positionH>
            <wp:positionV relativeFrom="paragraph">
              <wp:posOffset>362585</wp:posOffset>
            </wp:positionV>
            <wp:extent cx="2834640" cy="3091815"/>
            <wp:effectExtent l="0" t="0" r="3810" b="0"/>
            <wp:wrapTopAndBottom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3091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ML.pdf"/>
      <w:bookmarkEnd w:id="1"/>
    </w:p>
    <w:p w14:paraId="48CE0B1E" w14:textId="77777777" w:rsidR="00C4456B" w:rsidRDefault="00C4456B" w:rsidP="00C4456B">
      <w:pPr>
        <w:pStyle w:val="Heading1"/>
        <w:spacing w:before="1"/>
        <w:ind w:left="0" w:right="0"/>
        <w:rPr>
          <w:rFonts w:ascii="Noto Serif" w:hAnsi="Noto Serif" w:cs="Noto Serif"/>
        </w:rPr>
      </w:pPr>
    </w:p>
    <w:p w14:paraId="238D64A1" w14:textId="77777777" w:rsidR="00C4456B" w:rsidRDefault="00C4456B" w:rsidP="00C4456B">
      <w:pPr>
        <w:pStyle w:val="Heading1"/>
        <w:spacing w:before="1"/>
        <w:ind w:left="0" w:right="0"/>
        <w:rPr>
          <w:rFonts w:ascii="Noto Serif" w:hAnsi="Noto Serif" w:cs="Noto Serif"/>
        </w:rPr>
      </w:pPr>
      <w:r>
        <w:rPr>
          <w:rFonts w:ascii="Noto Serif" w:hAnsi="Noto Serif" w:cs="Noto Serif"/>
        </w:rPr>
        <w:t>Semester-5</w:t>
      </w:r>
    </w:p>
    <w:p w14:paraId="025A2918" w14:textId="77777777" w:rsidR="00C4456B" w:rsidRDefault="00C4456B" w:rsidP="00C4456B">
      <w:pPr>
        <w:pStyle w:val="Heading1"/>
        <w:spacing w:before="1"/>
        <w:ind w:left="0" w:right="0"/>
        <w:rPr>
          <w:rFonts w:ascii="Noto Serif" w:hAnsi="Noto Serif" w:cs="Noto Serif"/>
        </w:rPr>
      </w:pPr>
      <w:r>
        <w:rPr>
          <w:rFonts w:ascii="Noto Serif" w:hAnsi="Noto Serif" w:cs="Noto Serif"/>
        </w:rPr>
        <w:t>Department of Artificial Intelligence</w:t>
      </w:r>
    </w:p>
    <w:p w14:paraId="57E71E76" w14:textId="77777777" w:rsidR="00C4456B" w:rsidRDefault="00C4456B" w:rsidP="00C4456B">
      <w:pPr>
        <w:pStyle w:val="Heading1"/>
        <w:spacing w:before="1"/>
        <w:ind w:left="0" w:right="0"/>
        <w:rPr>
          <w:rFonts w:ascii="Noto Serif" w:hAnsi="Noto Serif" w:cs="Noto Serif"/>
        </w:rPr>
      </w:pPr>
    </w:p>
    <w:p w14:paraId="58887D2B" w14:textId="77777777" w:rsidR="00C4456B" w:rsidRDefault="00C4456B" w:rsidP="00C4456B">
      <w:pPr>
        <w:pStyle w:val="Heading4"/>
        <w:spacing w:line="242" w:lineRule="auto"/>
        <w:ind w:left="0"/>
        <w:jc w:val="center"/>
        <w:rPr>
          <w:rFonts w:ascii="Noto Serif" w:hAnsi="Noto Serif" w:cs="Noto Serif"/>
        </w:rPr>
      </w:pPr>
      <w:r>
        <w:rPr>
          <w:rFonts w:ascii="Noto Serif" w:hAnsi="Noto Serif" w:cs="Noto Serif"/>
        </w:rPr>
        <w:t>Amity School of Engineering and Technology</w:t>
      </w:r>
    </w:p>
    <w:p w14:paraId="0736C579" w14:textId="77777777" w:rsidR="00C4456B" w:rsidRDefault="00C4456B" w:rsidP="00C4456B">
      <w:pPr>
        <w:pStyle w:val="Heading4"/>
        <w:spacing w:line="242" w:lineRule="auto"/>
        <w:ind w:left="0"/>
        <w:jc w:val="center"/>
        <w:rPr>
          <w:rFonts w:ascii="Noto Serif" w:hAnsi="Noto Serif" w:cs="Noto Serif"/>
        </w:rPr>
      </w:pPr>
      <w:r>
        <w:rPr>
          <w:rFonts w:ascii="Noto Serif" w:hAnsi="Noto Serif" w:cs="Noto Serif"/>
        </w:rPr>
        <w:t>Amity University, Noida, Uttar Pradesh, India</w:t>
      </w:r>
    </w:p>
    <w:p w14:paraId="5B42672E" w14:textId="77777777" w:rsidR="00C4456B" w:rsidRDefault="00C4456B" w:rsidP="00C4456B">
      <w:pPr>
        <w:rPr>
          <w:rFonts w:ascii="Noto Serif" w:hAnsi="Noto Serif" w:cs="Noto Serif"/>
          <w:b/>
          <w:bCs/>
          <w:sz w:val="28"/>
          <w:szCs w:val="28"/>
        </w:rPr>
      </w:pPr>
    </w:p>
    <w:p w14:paraId="1D7D40B5" w14:textId="77777777" w:rsidR="00C4456B" w:rsidRDefault="00C4456B" w:rsidP="00C4456B">
      <w:pPr>
        <w:rPr>
          <w:rFonts w:ascii="Noto Serif" w:hAnsi="Noto Serif" w:cs="Noto Serif"/>
          <w:b/>
          <w:bCs/>
          <w:sz w:val="28"/>
          <w:szCs w:val="28"/>
        </w:rPr>
      </w:pPr>
    </w:p>
    <w:p w14:paraId="69280FEE" w14:textId="46951CED" w:rsidR="00C4456B" w:rsidRDefault="00C4456B" w:rsidP="00C4456B">
      <w:pPr>
        <w:rPr>
          <w:rFonts w:ascii="Noto Serif" w:hAnsi="Noto Serif" w:cs="Noto Serif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CF052A0" wp14:editId="6C1040DC">
                <wp:simplePos x="0" y="0"/>
                <wp:positionH relativeFrom="column">
                  <wp:posOffset>5412740</wp:posOffset>
                </wp:positionH>
                <wp:positionV relativeFrom="paragraph">
                  <wp:posOffset>193675</wp:posOffset>
                </wp:positionV>
                <wp:extent cx="1518285" cy="1518920"/>
                <wp:effectExtent l="0" t="0" r="0" b="381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8285" cy="1463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9EC5C1" w14:textId="77777777" w:rsidR="00C4456B" w:rsidRDefault="00C4456B" w:rsidP="00C4456B">
                            <w:pPr>
                              <w:rPr>
                                <w:rFonts w:ascii="Noto Serif" w:hAnsi="Noto Serif" w:cs="Noto Serif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Noto Serif" w:hAnsi="Noto Serif" w:cs="Noto Serif"/>
                                <w:b/>
                                <w:bCs/>
                                <w:sz w:val="28"/>
                                <w:szCs w:val="28"/>
                              </w:rPr>
                              <w:t>Submitted by:</w:t>
                            </w:r>
                          </w:p>
                          <w:p w14:paraId="281539E2" w14:textId="77777777" w:rsidR="00C4456B" w:rsidRDefault="00C4456B" w:rsidP="00C4456B">
                            <w:pPr>
                              <w:rPr>
                                <w:rFonts w:ascii="Noto Serif" w:hAnsi="Noto Serif" w:cs="Noto Serif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515A527D" w14:textId="16C42398" w:rsidR="00C4456B" w:rsidRDefault="00C4456B" w:rsidP="00C4456B">
                            <w:pPr>
                              <w:rPr>
                                <w:rFonts w:ascii="Noto Serif" w:hAnsi="Noto Serif" w:cs="Noto Serif"/>
                                <w:sz w:val="28"/>
                                <w:szCs w:val="28"/>
                              </w:rPr>
                            </w:pPr>
                          </w:p>
                          <w:p w14:paraId="111B78E1" w14:textId="747F05D3" w:rsidR="00C4456B" w:rsidRDefault="00C4456B" w:rsidP="00C4456B">
                            <w:pPr>
                              <w:rPr>
                                <w:rFonts w:ascii="Noto Serif" w:hAnsi="Noto Serif" w:cs="Noto Serif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Noto Serif" w:hAnsi="Noto Serif" w:cs="Noto Serif"/>
                                <w:sz w:val="28"/>
                                <w:szCs w:val="28"/>
                              </w:rPr>
                              <w:t>A0231198200</w:t>
                            </w:r>
                            <w:r>
                              <w:rPr>
                                <w:rFonts w:ascii="Noto Serif" w:hAnsi="Noto Serif" w:cs="Noto Serif"/>
                                <w:sz w:val="28"/>
                                <w:szCs w:val="28"/>
                              </w:rPr>
                              <w:t>__</w:t>
                            </w:r>
                          </w:p>
                          <w:p w14:paraId="65F8FFB1" w14:textId="77777777" w:rsidR="00C4456B" w:rsidRDefault="00C4456B" w:rsidP="00C4456B">
                            <w:pPr>
                              <w:rPr>
                                <w:rFonts w:ascii="Noto Serif" w:hAnsi="Noto Serif" w:cs="Noto Serif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Noto Serif" w:hAnsi="Noto Serif" w:cs="Noto Serif"/>
                                <w:sz w:val="28"/>
                                <w:szCs w:val="28"/>
                              </w:rPr>
                              <w:t>5AI-1</w:t>
                            </w:r>
                            <w:r>
                              <w:rPr>
                                <w:rFonts w:ascii="Noto Serif" w:hAnsi="Noto Serif" w:cs="Noto Serif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1C760CBC" w14:textId="77777777" w:rsidR="00C4456B" w:rsidRDefault="00C4456B" w:rsidP="00C4456B"/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CF052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426.2pt;margin-top:15.25pt;width:119.55pt;height:119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" filled="f" stroked="f">
                <v:textbox style="mso-fit-shape-to-text:t">
                  <w:txbxContent>
                    <w:p w14:paraId="2A9EC5C1" w14:textId="77777777" w:rsidR="00C4456B" w:rsidRDefault="00C4456B" w:rsidP="00C4456B">
                      <w:pPr>
                        <w:rPr>
                          <w:rFonts w:ascii="Noto Serif" w:hAnsi="Noto Serif" w:cs="Noto Serif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Noto Serif" w:hAnsi="Noto Serif" w:cs="Noto Serif"/>
                          <w:b/>
                          <w:bCs/>
                          <w:sz w:val="28"/>
                          <w:szCs w:val="28"/>
                        </w:rPr>
                        <w:t>Submitted by:</w:t>
                      </w:r>
                    </w:p>
                    <w:p w14:paraId="281539E2" w14:textId="77777777" w:rsidR="00C4456B" w:rsidRDefault="00C4456B" w:rsidP="00C4456B">
                      <w:pPr>
                        <w:rPr>
                          <w:rFonts w:ascii="Noto Serif" w:hAnsi="Noto Serif" w:cs="Noto Serif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515A527D" w14:textId="16C42398" w:rsidR="00C4456B" w:rsidRDefault="00C4456B" w:rsidP="00C4456B">
                      <w:pPr>
                        <w:rPr>
                          <w:rFonts w:ascii="Noto Serif" w:hAnsi="Noto Serif" w:cs="Noto Serif"/>
                          <w:sz w:val="28"/>
                          <w:szCs w:val="28"/>
                        </w:rPr>
                      </w:pPr>
                    </w:p>
                    <w:p w14:paraId="111B78E1" w14:textId="747F05D3" w:rsidR="00C4456B" w:rsidRDefault="00C4456B" w:rsidP="00C4456B">
                      <w:pPr>
                        <w:rPr>
                          <w:rFonts w:ascii="Noto Serif" w:hAnsi="Noto Serif" w:cs="Noto Serif"/>
                          <w:sz w:val="28"/>
                          <w:szCs w:val="28"/>
                        </w:rPr>
                      </w:pPr>
                      <w:r>
                        <w:rPr>
                          <w:rFonts w:ascii="Noto Serif" w:hAnsi="Noto Serif" w:cs="Noto Serif"/>
                          <w:sz w:val="28"/>
                          <w:szCs w:val="28"/>
                        </w:rPr>
                        <w:t>A0231198200</w:t>
                      </w:r>
                      <w:r>
                        <w:rPr>
                          <w:rFonts w:ascii="Noto Serif" w:hAnsi="Noto Serif" w:cs="Noto Serif"/>
                          <w:sz w:val="28"/>
                          <w:szCs w:val="28"/>
                        </w:rPr>
                        <w:t>__</w:t>
                      </w:r>
                    </w:p>
                    <w:p w14:paraId="65F8FFB1" w14:textId="77777777" w:rsidR="00C4456B" w:rsidRDefault="00C4456B" w:rsidP="00C4456B">
                      <w:pPr>
                        <w:rPr>
                          <w:rFonts w:ascii="Noto Serif" w:hAnsi="Noto Serif" w:cs="Noto Serif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Noto Serif" w:hAnsi="Noto Serif" w:cs="Noto Serif"/>
                          <w:sz w:val="28"/>
                          <w:szCs w:val="28"/>
                        </w:rPr>
                        <w:t>5AI-1</w:t>
                      </w:r>
                      <w:r>
                        <w:rPr>
                          <w:rFonts w:ascii="Noto Serif" w:hAnsi="Noto Serif" w:cs="Noto Serif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1C760CBC" w14:textId="77777777" w:rsidR="00C4456B" w:rsidRDefault="00C4456B" w:rsidP="00C4456B"/>
                  </w:txbxContent>
                </v:textbox>
                <w10:wrap type="square"/>
              </v:shape>
            </w:pict>
          </mc:Fallback>
        </mc:AlternateContent>
      </w:r>
    </w:p>
    <w:p w14:paraId="40F815CC" w14:textId="77777777" w:rsidR="00C4456B" w:rsidRDefault="00C4456B" w:rsidP="00C4456B">
      <w:pPr>
        <w:rPr>
          <w:rFonts w:ascii="Noto Serif" w:hAnsi="Noto Serif" w:cs="Noto Serif"/>
          <w:b/>
          <w:bCs/>
          <w:sz w:val="28"/>
          <w:szCs w:val="28"/>
        </w:rPr>
      </w:pPr>
      <w:r>
        <w:rPr>
          <w:rFonts w:ascii="Noto Serif" w:hAnsi="Noto Serif" w:cs="Noto Serif"/>
          <w:b/>
          <w:bCs/>
          <w:sz w:val="28"/>
          <w:szCs w:val="28"/>
        </w:rPr>
        <w:t xml:space="preserve">Submitted to:                                                                                                                                     </w:t>
      </w:r>
    </w:p>
    <w:p w14:paraId="08690203" w14:textId="77777777" w:rsidR="00C4456B" w:rsidRDefault="00C4456B" w:rsidP="00C4456B">
      <w:pPr>
        <w:rPr>
          <w:rFonts w:ascii="Noto Serif" w:hAnsi="Noto Serif" w:cs="Noto Serif"/>
          <w:sz w:val="28"/>
          <w:szCs w:val="28"/>
        </w:rPr>
      </w:pPr>
    </w:p>
    <w:p w14:paraId="3F7EEAD5" w14:textId="77777777" w:rsidR="00C4456B" w:rsidRDefault="00C4456B" w:rsidP="00C4456B">
      <w:pPr>
        <w:rPr>
          <w:rFonts w:ascii="Noto Serif" w:hAnsi="Noto Serif" w:cs="Noto Serif"/>
          <w:sz w:val="28"/>
          <w:szCs w:val="28"/>
        </w:rPr>
      </w:pPr>
      <w:r>
        <w:rPr>
          <w:rFonts w:ascii="Noto Serif" w:hAnsi="Noto Serif" w:cs="Noto Serif"/>
          <w:sz w:val="28"/>
          <w:szCs w:val="28"/>
        </w:rPr>
        <w:t>Dr. Monika Arora</w:t>
      </w:r>
    </w:p>
    <w:p w14:paraId="0303BAA2" w14:textId="77777777" w:rsidR="00C4456B" w:rsidRDefault="00C4456B" w:rsidP="00C4456B">
      <w:pPr>
        <w:rPr>
          <w:rFonts w:ascii="Noto Serif" w:hAnsi="Noto Serif" w:cs="Noto Serif"/>
          <w:sz w:val="28"/>
          <w:szCs w:val="28"/>
        </w:rPr>
      </w:pPr>
    </w:p>
    <w:p w14:paraId="411B96BE" w14:textId="77777777" w:rsidR="00C4456B" w:rsidRDefault="00C4456B" w:rsidP="00C4456B">
      <w:pPr>
        <w:rPr>
          <w:rFonts w:ascii="Noto Serif" w:hAnsi="Noto Serif" w:cs="Noto Serif"/>
          <w:b/>
          <w:bCs/>
          <w:sz w:val="28"/>
          <w:szCs w:val="28"/>
        </w:rPr>
      </w:pPr>
    </w:p>
    <w:p w14:paraId="5A72D236" w14:textId="77777777" w:rsidR="00C4456B" w:rsidRDefault="00C4456B" w:rsidP="00C4456B">
      <w:pPr>
        <w:rPr>
          <w:rFonts w:ascii="Noto Serif" w:hAnsi="Noto Serif" w:cs="Noto Serif"/>
          <w:b/>
          <w:bCs/>
          <w:sz w:val="28"/>
          <w:szCs w:val="28"/>
        </w:rPr>
      </w:pPr>
    </w:p>
    <w:p w14:paraId="01F754A3" w14:textId="77777777" w:rsidR="00C4456B" w:rsidRDefault="00C4456B" w:rsidP="00C4456B">
      <w:pPr>
        <w:rPr>
          <w:rFonts w:ascii="Noto Serif" w:hAnsi="Noto Serif" w:cs="Noto Serif"/>
          <w:b/>
          <w:bCs/>
          <w:sz w:val="28"/>
          <w:szCs w:val="28"/>
        </w:rPr>
      </w:pPr>
    </w:p>
    <w:p w14:paraId="6B75AC73" w14:textId="77777777" w:rsidR="00C4456B" w:rsidRDefault="00C4456B" w:rsidP="00C4456B">
      <w:pPr>
        <w:jc w:val="center"/>
        <w:rPr>
          <w:rFonts w:ascii="Noto Serif" w:hAnsi="Noto Serif" w:cs="Noto Serif"/>
          <w:b/>
          <w:bCs/>
          <w:sz w:val="40"/>
          <w:szCs w:val="40"/>
          <w:u w:val="single"/>
        </w:rPr>
      </w:pPr>
      <w:r>
        <w:rPr>
          <w:rFonts w:ascii="Noto Serif" w:hAnsi="Noto Serif" w:cs="Noto Serif"/>
          <w:b/>
          <w:bCs/>
          <w:sz w:val="40"/>
          <w:szCs w:val="40"/>
          <w:u w:val="single"/>
        </w:rPr>
        <w:lastRenderedPageBreak/>
        <w:t>Table of Contents</w:t>
      </w:r>
    </w:p>
    <w:p w14:paraId="1C65A03B" w14:textId="77777777" w:rsidR="00C4456B" w:rsidRDefault="00C4456B" w:rsidP="00C4456B">
      <w:pPr>
        <w:jc w:val="center"/>
        <w:rPr>
          <w:rFonts w:ascii="Noto Serif" w:hAnsi="Noto Serif" w:cs="Noto Serif"/>
          <w:b/>
          <w:bCs/>
          <w:sz w:val="40"/>
          <w:szCs w:val="40"/>
          <w:u w:val="single"/>
        </w:rPr>
      </w:pPr>
    </w:p>
    <w:tbl>
      <w:tblPr>
        <w:tblStyle w:val="PlainTable1"/>
        <w:tblW w:w="0" w:type="auto"/>
        <w:tblInd w:w="0" w:type="dxa"/>
        <w:tblLook w:val="04A0" w:firstRow="1" w:lastRow="0" w:firstColumn="1" w:lastColumn="0" w:noHBand="0" w:noVBand="1"/>
      </w:tblPr>
      <w:tblGrid>
        <w:gridCol w:w="519"/>
        <w:gridCol w:w="1412"/>
        <w:gridCol w:w="694"/>
        <w:gridCol w:w="620"/>
        <w:gridCol w:w="1448"/>
        <w:gridCol w:w="1249"/>
        <w:gridCol w:w="1181"/>
        <w:gridCol w:w="807"/>
        <w:gridCol w:w="1019"/>
        <w:gridCol w:w="1013"/>
      </w:tblGrid>
      <w:tr w:rsidR="00C4456B" w14:paraId="45758E0D" w14:textId="77777777" w:rsidTr="00C445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1C0B301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S.</w:t>
            </w:r>
            <w:r>
              <w:rPr>
                <w:rFonts w:ascii="Noto Serif" w:hAnsi="Noto Serif" w:cs="Noto Serif"/>
                <w:b w:val="0"/>
                <w:bCs w:val="0"/>
                <w:sz w:val="28"/>
                <w:szCs w:val="28"/>
              </w:rPr>
              <w:t xml:space="preserve"> No.</w:t>
            </w:r>
            <w:r>
              <w:rPr>
                <w:rFonts w:ascii="Noto Serif" w:hAnsi="Noto Serif" w:cs="Noto Serif"/>
                <w:sz w:val="28"/>
                <w:szCs w:val="28"/>
              </w:rPr>
              <w:t>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89FF059" w14:textId="77777777" w:rsidR="00C4456B" w:rsidRDefault="00C445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Category of Assignment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AD46F03" w14:textId="77777777" w:rsidR="00C4456B" w:rsidRDefault="00C445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Code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2B3870E" w14:textId="77777777" w:rsidR="00C4456B" w:rsidRDefault="00C445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Exp. </w:t>
            </w:r>
          </w:p>
          <w:p w14:paraId="0C50EA13" w14:textId="77777777" w:rsidR="00C4456B" w:rsidRDefault="00C445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No.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30810B" w14:textId="77777777" w:rsidR="00C4456B" w:rsidRDefault="00C4456B">
            <w:pPr>
              <w:ind w:right="32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Name of Experiment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AD347EE" w14:textId="77777777" w:rsidR="00C4456B" w:rsidRDefault="00C445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Date of Allotment of experiment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67B537F" w14:textId="77777777" w:rsidR="00C4456B" w:rsidRDefault="00C445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Date of Evaluation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43F0767" w14:textId="77777777" w:rsidR="00C4456B" w:rsidRDefault="00C445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Max.  </w:t>
            </w:r>
          </w:p>
          <w:p w14:paraId="110BD336" w14:textId="77777777" w:rsidR="00C4456B" w:rsidRDefault="00C445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Marks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DB27B76" w14:textId="77777777" w:rsidR="00C4456B" w:rsidRDefault="00C445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Marks obtained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337243A" w14:textId="77777777" w:rsidR="00C4456B" w:rsidRDefault="00C445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Signature of Faculty  </w:t>
            </w:r>
          </w:p>
        </w:tc>
      </w:tr>
      <w:tr w:rsidR="00C4456B" w14:paraId="589EAAFE" w14:textId="77777777" w:rsidTr="00C44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9D75F6A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1.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674456A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Mandatory Experiment*  </w:t>
            </w:r>
          </w:p>
        </w:tc>
        <w:tc>
          <w:tcPr>
            <w:tcW w:w="0" w:type="auto"/>
            <w:vMerge w:val="restar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597E088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LR (10)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E8D7FE5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1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7060C4" w14:textId="77777777" w:rsidR="00C4456B" w:rsidRDefault="00C4456B">
            <w:pPr>
              <w:pStyle w:val="Heading4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 w:val="0"/>
                <w:bCs w:val="0"/>
              </w:rPr>
            </w:pPr>
            <w:r>
              <w:rPr>
                <w:rFonts w:ascii="Noto Serif" w:hAnsi="Noto Serif" w:cs="Noto Serif"/>
                <w:b w:val="0"/>
                <w:bCs w:val="0"/>
              </w:rPr>
              <w:t>Perform basic operation on matrices (addition, subtraction, multiplication) and display specific rows and columns of a matrix.</w:t>
            </w:r>
          </w:p>
          <w:p w14:paraId="133CFA53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55C01B2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20-07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B9BE56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03-08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C7DDAE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04063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803108C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C4456B" w14:paraId="7986289C" w14:textId="77777777" w:rsidTr="00C4456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A12ADD6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2.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9A3C33C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A859C21" w14:textId="77777777" w:rsidR="00C4456B" w:rsidRDefault="00C4456B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2C374D5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2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F65D6DD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 xml:space="preserve">Perform other matrix operations like converting a matrix's data to absolute values, taking the negative of matrix's values, </w:t>
            </w:r>
            <w:r>
              <w:rPr>
                <w:rFonts w:ascii="Noto Serif" w:hAnsi="Noto Serif" w:cs="Noto Serif"/>
                <w:sz w:val="24"/>
                <w:szCs w:val="24"/>
              </w:rPr>
              <w:lastRenderedPageBreak/>
              <w:t>adding/removing rows/columns, finding maximum and minimum values of a matrix in a row/column, finding the sum of all the elements in a matrix, and concatenating two matrices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0F09AB3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lastRenderedPageBreak/>
              <w:t>03-08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96BAAA1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10-08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7DC803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E6F2003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82BF5EB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C4456B" w14:paraId="70E374DC" w14:textId="77777777" w:rsidTr="00C44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AD0EC9F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3.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C1264A8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8AC5327" w14:textId="77777777" w:rsidR="00C4456B" w:rsidRDefault="00C4456B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5FEDC01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3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4AEE39" w14:textId="77777777" w:rsidR="00C4456B" w:rsidRDefault="00C4456B">
            <w:pPr>
              <w:pStyle w:val="Heading4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 w:val="0"/>
                <w:bCs w:val="0"/>
              </w:rPr>
            </w:pPr>
            <w:r>
              <w:rPr>
                <w:rFonts w:ascii="Noto Serif" w:hAnsi="Noto Serif" w:cs="Noto Serif"/>
                <w:b w:val="0"/>
                <w:bCs w:val="0"/>
              </w:rPr>
              <w:t xml:space="preserve">Create various types of plots/charts like histograms, pie chart, scatter plot, plot based on sine/cosine function(s) based on data from a matrix. Further, </w:t>
            </w:r>
            <w:r>
              <w:rPr>
                <w:rFonts w:ascii="Noto Serif" w:hAnsi="Noto Serif" w:cs="Noto Serif"/>
                <w:b w:val="0"/>
                <w:bCs w:val="0"/>
              </w:rPr>
              <w:lastRenderedPageBreak/>
              <w:t>label different axes in a plot and data in a plot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EA1F512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lastRenderedPageBreak/>
              <w:t>10-08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64390D3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17-08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17CDF6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453201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69C2FD2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C4456B" w14:paraId="1F3B08C0" w14:textId="77777777" w:rsidTr="00C4456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1071980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4.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86A2DD2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C6CC7D3" w14:textId="77777777" w:rsidR="00C4456B" w:rsidRDefault="00C4456B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43AD122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4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5B2E8" w14:textId="77777777" w:rsidR="00C4456B" w:rsidRDefault="00C4456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To implement linear regression model on housing data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15D58E8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17-08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52881F7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24-08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0EB7B8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AB09A0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D9D1BA9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C4456B" w14:paraId="613EE248" w14:textId="77777777" w:rsidTr="00C44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6CB65DF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5.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40FF7BA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39F5AA2" w14:textId="77777777" w:rsidR="00C4456B" w:rsidRDefault="00C4456B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364DE4D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5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FB12DEC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Implementation of Multiple Regression on Housing Dataset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B3BC3F9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24-08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EDA106E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14-09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B53829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383B76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D4DEB0A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C4456B" w14:paraId="59495015" w14:textId="77777777" w:rsidTr="00C4456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47BC38A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6.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B0967BD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2DD9900" w14:textId="77777777" w:rsidR="00C4456B" w:rsidRDefault="00C4456B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A435896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6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AA462F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Implement classification based on logistic regression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3537527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14-09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3C25193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21-09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C070B6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B0B6B4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35E0742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C4456B" w14:paraId="0E38F822" w14:textId="77777777" w:rsidTr="00C44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C921F0D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7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CBE255E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5AC5380" w14:textId="77777777" w:rsidR="00C4456B" w:rsidRDefault="00C4456B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F0C32DD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7</w:t>
            </w:r>
            <w:r>
              <w:rPr>
                <w:rFonts w:ascii="Noto Serif" w:hAnsi="Noto Serif" w:cs="Noto Serif"/>
                <w:sz w:val="28"/>
                <w:szCs w:val="28"/>
              </w:rPr>
              <w:t>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2080833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To implement backpropagation on a dataset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92F640A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21-09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A1DD9D5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19-10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63A8024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52D506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DC308E5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C4456B" w14:paraId="69CFC27A" w14:textId="77777777" w:rsidTr="00C4456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A93FA02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8.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9EAE768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3BC61F7" w14:textId="77777777" w:rsidR="00C4456B" w:rsidRDefault="00C4456B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D070AC3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8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2349FFF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 xml:space="preserve">Implement and evaluate a dataset using SVM based classification </w:t>
            </w:r>
            <w:r>
              <w:rPr>
                <w:rFonts w:ascii="Noto Serif" w:hAnsi="Noto Serif" w:cs="Noto Serif"/>
                <w:sz w:val="24"/>
                <w:szCs w:val="24"/>
              </w:rPr>
              <w:lastRenderedPageBreak/>
              <w:t>algorithm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EAEC94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lastRenderedPageBreak/>
              <w:t>19-10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A82B5AB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02-11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803B08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65A0EA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ADADFFC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C4456B" w14:paraId="0C682408" w14:textId="77777777" w:rsidTr="00C44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264ACF1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9.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B4B8599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B511593" w14:textId="77777777" w:rsidR="00C4456B" w:rsidRDefault="00C4456B">
            <w:pPr>
              <w:widowControl/>
              <w:autoSpaceDE/>
              <w:autoSpaceDN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0B57DD2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9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DA8BDD4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Take a classification dataset from Kaggle and classify the data into output classes. Also evaluate the classifier efficiency using various evaluation measures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D872E01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19-10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5FCBADA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02-11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98F28B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9DA4EC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BCCD730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C4456B" w14:paraId="61FC8600" w14:textId="77777777" w:rsidTr="00C4456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23B0759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10.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D959CE6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FB10CE7" w14:textId="77777777" w:rsidR="00C4456B" w:rsidRDefault="00C4456B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648E2BD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10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52F715B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Implement and classify balanced/ unbalanced dataset using neural networks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81CA445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02-11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DD6E0B5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09-11-22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7739FA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F7E478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8048F5B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C4456B" w14:paraId="61EEB811" w14:textId="77777777" w:rsidTr="00C44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AD963A" w14:textId="77777777" w:rsidR="00C4456B" w:rsidRDefault="00C4456B">
            <w:pPr>
              <w:rPr>
                <w:rFonts w:ascii="Noto Serif" w:hAnsi="Noto Serif" w:cs="Noto Serif"/>
                <w:b w:val="0"/>
                <w:bCs w:val="0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8FBF3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965AB1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2201BB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A93D12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98C916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6719E7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595C47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35F3D2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9D7AC02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 </w:t>
            </w:r>
          </w:p>
        </w:tc>
      </w:tr>
      <w:tr w:rsidR="00C4456B" w14:paraId="2C7EA161" w14:textId="77777777" w:rsidTr="00C4456B">
        <w:trPr>
          <w:trHeight w:val="1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E186162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11.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85CB416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Design Based Open Ended experiment**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7756E69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PR (10)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F197162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E1FA221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To implement neural network and train it over a dataset.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9BAA8D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EA9F8B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F75370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48D584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333FD05" w14:textId="77777777" w:rsidR="00C4456B" w:rsidRDefault="00C44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C4456B" w14:paraId="05BC7CD1" w14:textId="77777777" w:rsidTr="00C445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101C3C2" w14:textId="77777777" w:rsidR="00C4456B" w:rsidRDefault="00C4456B">
            <w:pPr>
              <w:rPr>
                <w:rFonts w:ascii="Noto Serif" w:hAnsi="Noto Serif" w:cs="Noto Serif"/>
                <w:sz w:val="28"/>
                <w:szCs w:val="28"/>
              </w:rPr>
            </w:pPr>
            <w:r>
              <w:rPr>
                <w:rFonts w:ascii="Noto Serif" w:hAnsi="Noto Serif" w:cs="Noto Serif"/>
                <w:sz w:val="28"/>
                <w:szCs w:val="28"/>
              </w:rPr>
              <w:t>12.</w:t>
            </w:r>
            <w:r>
              <w:rPr>
                <w:rFonts w:ascii="Noto Serif" w:hAnsi="Noto Serif" w:cs="Noto Serif"/>
                <w:sz w:val="28"/>
                <w:szCs w:val="28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BBFA1D3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lastRenderedPageBreak/>
              <w:t>Viva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1AFE5E8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 xml:space="preserve">Viva </w:t>
            </w: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lastRenderedPageBreak/>
              <w:t>(5)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13CF58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lastRenderedPageBreak/>
              <w:t>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706498B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7404CE2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8D26FD0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C186630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F15215F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  <w:tc>
          <w:tcPr>
            <w:tcW w:w="0" w:type="auto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8ADFC80" w14:textId="77777777" w:rsidR="00C4456B" w:rsidRDefault="00C445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</w:tbl>
    <w:p w14:paraId="2FFE204C" w14:textId="77777777" w:rsidR="00ED2851" w:rsidRDefault="00ED2851"/>
    <w:sectPr w:rsidR="00ED2851" w:rsidSect="00F61C95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panose1 w:val="02020600060500020200"/>
    <w:charset w:val="00"/>
    <w:family w:val="roman"/>
    <w:pitch w:val="variable"/>
    <w:sig w:usb0="E00002FF" w:usb1="500078FF" w:usb2="00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7Y0szQ2tTA3sDBW0lEKTi0uzszPAykwrAUAbY38aSwAAAA="/>
  </w:docVars>
  <w:rsids>
    <w:rsidRoot w:val="0029378E"/>
    <w:rsid w:val="00242271"/>
    <w:rsid w:val="0029378E"/>
    <w:rsid w:val="00C4456B"/>
    <w:rsid w:val="00ED2851"/>
    <w:rsid w:val="00F61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30B60"/>
  <w15:chartTrackingRefBased/>
  <w15:docId w15:val="{C3E4AD9E-55B0-40DE-8F75-A2B51627E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456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C4456B"/>
    <w:pPr>
      <w:spacing w:before="80"/>
      <w:ind w:left="1420" w:right="1822"/>
      <w:jc w:val="center"/>
      <w:outlineLvl w:val="0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C4456B"/>
    <w:pPr>
      <w:ind w:left="100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456B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456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C4456B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C4456B"/>
    <w:rPr>
      <w:rFonts w:ascii="Times New Roman" w:eastAsia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C4456B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4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74</Words>
  <Characters>2136</Characters>
  <Application>Microsoft Office Word</Application>
  <DocSecurity>0</DocSecurity>
  <Lines>17</Lines>
  <Paragraphs>5</Paragraphs>
  <ScaleCrop>false</ScaleCrop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ya Verma</dc:creator>
  <cp:keywords/>
  <dc:description/>
  <cp:lastModifiedBy>Janya Verma</cp:lastModifiedBy>
  <cp:revision>4</cp:revision>
  <dcterms:created xsi:type="dcterms:W3CDTF">2022-11-08T09:39:00Z</dcterms:created>
  <dcterms:modified xsi:type="dcterms:W3CDTF">2022-11-08T09:41:00Z</dcterms:modified>
</cp:coreProperties>
</file>